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t xml:space="preserve">2.1 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6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6’</w:t>
      </w:r>
      <w:r>
        <w:t xml:space="preserve">), в регистр ebx записывается символ</w:t>
      </w:r>
      <w:r>
        <w:t xml:space="preserve"> </w:t>
      </w:r>
      <w:r>
        <w:t xml:space="preserve">‘4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4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101389" cy="476450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389" cy="4764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рограмма lab6-1.asm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114625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62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Запуск программы lab6-1.asm</w:t>
            </w:r>
          </w:p>
          <w:bookmarkEnd w:id="28"/>
        </w:tc>
      </w:tr>
    </w:tbl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j’</w:t>
      </w:r>
      <w:r>
        <w:t xml:space="preserve">. Это связано с тем, что код символа</w:t>
      </w:r>
      <w:r>
        <w:t xml:space="preserve"> </w:t>
      </w:r>
      <w:r>
        <w:t xml:space="preserve">‘6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4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j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4552749" cy="463937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2749" cy="4639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грамма lab6-1.asm с числами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25851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5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Запуск программы lab6-1.asm с числами</w:t>
            </w:r>
          </w:p>
          <w:bookmarkEnd w:id="36"/>
        </w:tc>
      </w:tr>
    </w:tbl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207267" cy="431211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267" cy="43121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ограмма lab6-2.asm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117882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78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уск программы lab6-2.asm</w:t>
            </w:r>
          </w:p>
          <w:bookmarkEnd w:id="44"/>
        </w:tc>
      </w:tr>
    </w:tbl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226517" cy="413886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6517" cy="41388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Программа lab6-2.asm с числами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97931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793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пуск программы lab6-2.asm с числами</w:t>
            </w:r>
          </w:p>
          <w:bookmarkEnd w:id="52"/>
        </w:tc>
      </w:tr>
    </w:tbl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5334000" cy="942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2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программы lab6-2.asm без переноса строки</w:t>
            </w:r>
          </w:p>
          <w:bookmarkEnd w:id="56"/>
        </w:tc>
      </w:tr>
    </w:tbl>
    <w:bookmarkEnd w:id="57"/>
    <w:bookmarkStart w:id="82" w:name="X8c0a1c151545696051e31eb8f7e02c7d54dd7c6"/>
    <w:p>
      <w:pPr>
        <w:pStyle w:val="Heading2"/>
      </w:pPr>
      <w:r>
        <w:t xml:space="preserve">2.2 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642450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24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грамма lab6-3.asm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1160128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01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пуск программы lab6-3.asm</w:t>
            </w:r>
          </w:p>
          <w:bookmarkEnd w:id="65"/>
        </w:tc>
      </w:tr>
    </w:tbl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5334000" cy="6415002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15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грамма lab6-3.asm с другим выражением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5334000" cy="111883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18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Запуск программы lab6-3.asm с другим выражением</w:t>
            </w:r>
          </w:p>
          <w:bookmarkEnd w:id="73"/>
        </w:tc>
      </w:tr>
    </w:tbl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5334000" cy="645358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535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рограмма variant.asm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5334000" cy="130760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6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Запуск программы variant.asm</w:t>
            </w:r>
          </w:p>
          <w:bookmarkEnd w:id="81"/>
        </w:tc>
      </w:tr>
    </w:tbl>
    <w:bookmarkEnd w:id="82"/>
    <w:bookmarkStart w:id="83" w:name="ответы-на-вопросы"/>
    <w:p>
      <w:pPr>
        <w:pStyle w:val="Heading2"/>
      </w:pPr>
      <w:r>
        <w:t xml:space="preserve">2.3 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Ваш вариант: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— для помещения значения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— для помещения значения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писыв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выполняет деление номера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записыв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t xml:space="preserve">2.4 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4: $ f(x) = 4/3(x-1) + 5 $ для $ x=4 $ и $ x=10 $.</w:t>
      </w:r>
    </w:p>
    <w:p>
      <w:pPr>
        <w:pStyle w:val="BodyText"/>
      </w:pPr>
      <w:r>
        <w:t xml:space="preserve">При $ x=4 $ результат — 9.</w:t>
      </w:r>
    </w:p>
    <w:p>
      <w:pPr>
        <w:pStyle w:val="BodyText"/>
      </w:pPr>
      <w:r>
        <w:t xml:space="preserve">При $ x=10 $ результат — 17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5334000" cy="6437586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375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Программа work.asm</w:t>
            </w:r>
          </w:p>
          <w:bookmarkEnd w:id="8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5334000" cy="180386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038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Запуск программы work.asm</w:t>
            </w:r>
          </w:p>
          <w:bookmarkEnd w:id="91"/>
        </w:tc>
      </w:tr>
    </w:tbl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Чернятин Артём Андреевич</dc:creator>
  <dc:language>ru-RU</dc:language>
  <cp:keywords/>
  <dcterms:created xsi:type="dcterms:W3CDTF">2025-10-07T13:18:05Z</dcterms:created>
  <dcterms:modified xsi:type="dcterms:W3CDTF">2025-10-07T1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